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5A23E0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E40C6A" w:rsidP="005A23E0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항공우주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E40C6A" w:rsidP="005A23E0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7C64AF">
              <w:rPr>
                <w:rFonts w:asciiTheme="majorHAnsi" w:eastAsiaTheme="majorHAnsi" w:hAnsiTheme="majorHAnsi" w:hint="eastAsia"/>
                <w:szCs w:val="60"/>
              </w:rPr>
              <w:t>상반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4A5D61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4A5D61">
        <w:rPr>
          <w:sz w:val="48"/>
          <w:szCs w:val="48"/>
        </w:rPr>
        <w:t>1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722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7"/>
        <w:gridCol w:w="3678"/>
      </w:tblGrid>
      <w:tr w:rsidR="008F1FC7" w:rsidTr="004A5D61">
        <w:trPr>
          <w:trHeight w:val="96"/>
          <w:jc w:val="center"/>
        </w:trPr>
        <w:tc>
          <w:tcPr>
            <w:tcW w:w="3547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678" w:type="dxa"/>
            <w:vAlign w:val="center"/>
          </w:tcPr>
          <w:p w:rsidR="008F1FC7" w:rsidRDefault="00E40C6A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항공우주공학과</w:t>
            </w:r>
          </w:p>
        </w:tc>
      </w:tr>
      <w:tr w:rsidR="008F1FC7" w:rsidTr="004A5D61">
        <w:trPr>
          <w:trHeight w:val="96"/>
          <w:jc w:val="center"/>
        </w:trPr>
        <w:tc>
          <w:tcPr>
            <w:tcW w:w="3547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678" w:type="dxa"/>
            <w:vAlign w:val="center"/>
          </w:tcPr>
          <w:p w:rsidR="008F1FC7" w:rsidRDefault="004A5D61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비상대책위원장</w:t>
            </w:r>
            <w:r w:rsidR="00E40C6A">
              <w:rPr>
                <w:rFonts w:hint="eastAsia"/>
                <w:sz w:val="32"/>
                <w:szCs w:val="32"/>
              </w:rPr>
              <w:t>/김민성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</w:t>
      </w:r>
      <w:r w:rsidR="00E40C6A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 </w:t>
      </w:r>
      <w:r w:rsidR="00E40C6A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항공우주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4A5D6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하반기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E40C6A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0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5F6701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A23E0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A23E0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A23E0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5A23E0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5A23E0">
            <w:pPr>
              <w:jc w:val="center"/>
              <w:rPr>
                <w:b/>
              </w:rPr>
            </w:pPr>
          </w:p>
          <w:p w:rsidR="00F70E7B" w:rsidRPr="008744F0" w:rsidRDefault="00786573" w:rsidP="005A23E0">
            <w:pPr>
              <w:jc w:val="center"/>
              <w:rPr>
                <w:b/>
              </w:rPr>
            </w:pPr>
            <w:r w:rsidRPr="002A615C">
              <w:rPr>
                <w:b/>
                <w:noProof/>
              </w:rPr>
              <w:drawing>
                <wp:inline distT="0" distB="0" distL="0" distR="0" wp14:anchorId="644FD824" wp14:editId="6623D5B6">
                  <wp:extent cx="777240" cy="321495"/>
                  <wp:effectExtent l="0" t="0" r="3810" b="254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1827" cy="348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5A23E0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8826B3" w:rsidP="005A23E0">
            <w:pPr>
              <w:jc w:val="center"/>
              <w:rPr>
                <w:b/>
              </w:rPr>
            </w:pPr>
            <w:r w:rsidRPr="002A615C">
              <w:rPr>
                <w:b/>
                <w:noProof/>
              </w:rPr>
              <w:drawing>
                <wp:inline distT="0" distB="0" distL="0" distR="0" wp14:anchorId="6D237E43" wp14:editId="05AFB293">
                  <wp:extent cx="739140" cy="403949"/>
                  <wp:effectExtent l="0" t="0" r="3810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920" cy="406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5A23E0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E40C6A" w:rsidTr="00DF1A8A">
        <w:tc>
          <w:tcPr>
            <w:tcW w:w="1020" w:type="dxa"/>
            <w:tcBorders>
              <w:top w:val="single" w:sz="4" w:space="0" w:color="auto"/>
            </w:tcBorders>
          </w:tcPr>
          <w:p w:rsidR="00E40C6A" w:rsidRDefault="00E40C6A" w:rsidP="00E40C6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E40C6A" w:rsidRDefault="00E40C6A" w:rsidP="00E40C6A">
            <w:pPr>
              <w:jc w:val="center"/>
            </w:pPr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멘토링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E40C6A" w:rsidRDefault="00E40C6A" w:rsidP="00E40C6A">
            <w:pPr>
              <w:jc w:val="center"/>
            </w:pPr>
            <w:r>
              <w:t>2022.02 ~ 2022.06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E40C6A" w:rsidRDefault="00E40C6A" w:rsidP="00E40C6A">
            <w:pPr>
              <w:jc w:val="center"/>
            </w:pPr>
            <w:r>
              <w:rPr>
                <w:rFonts w:hint="eastAsia"/>
              </w:rPr>
              <w:t>김민성</w:t>
            </w:r>
          </w:p>
        </w:tc>
      </w:tr>
      <w:tr w:rsidR="007F2422" w:rsidTr="00DF1A8A">
        <w:tc>
          <w:tcPr>
            <w:tcW w:w="1020" w:type="dxa"/>
          </w:tcPr>
          <w:p w:rsidR="007F2422" w:rsidRDefault="007F2422" w:rsidP="007F2422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7F2422" w:rsidRDefault="007F2422" w:rsidP="007F2422">
            <w:pPr>
              <w:jc w:val="center"/>
              <w:rPr>
                <w:rFonts w:cs="Times New Roman"/>
              </w:rPr>
            </w:pPr>
            <w:r w:rsidRPr="002B2F06">
              <w:rPr>
                <w:rFonts w:cs="Times New Roman" w:hint="eastAsia"/>
              </w:rPr>
              <w:t>스승의</w:t>
            </w:r>
            <w:r w:rsidRPr="002B2F06">
              <w:rPr>
                <w:rFonts w:cs="Times New Roman"/>
              </w:rPr>
              <w:t xml:space="preserve"> 날 롤링페이퍼 사업</w:t>
            </w:r>
          </w:p>
        </w:tc>
        <w:tc>
          <w:tcPr>
            <w:tcW w:w="3345" w:type="dxa"/>
          </w:tcPr>
          <w:p w:rsidR="007F2422" w:rsidRDefault="007F2422" w:rsidP="007F2422">
            <w:pPr>
              <w:jc w:val="center"/>
              <w:rPr>
                <w:rFonts w:cs="Times New Roman"/>
              </w:rPr>
            </w:pPr>
            <w:r>
              <w:t>2022.05</w:t>
            </w:r>
            <w:r w:rsidR="000420B8">
              <w:t>.03</w:t>
            </w:r>
            <w:r>
              <w:t xml:space="preserve"> ~ 2022.0</w:t>
            </w:r>
            <w:r w:rsidR="000420B8">
              <w:t>5.18</w:t>
            </w:r>
          </w:p>
        </w:tc>
        <w:tc>
          <w:tcPr>
            <w:tcW w:w="1247" w:type="dxa"/>
          </w:tcPr>
          <w:p w:rsidR="007F2422" w:rsidRDefault="007F2422" w:rsidP="007F2422">
            <w:pPr>
              <w:jc w:val="center"/>
            </w:pPr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</w:tr>
      <w:tr w:rsidR="007F242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7F2422" w:rsidRDefault="007F2422" w:rsidP="007F2422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7F2422" w:rsidRDefault="007F2422" w:rsidP="007F2422">
            <w:pPr>
              <w:jc w:val="center"/>
            </w:pPr>
            <w:r>
              <w:rPr>
                <w:rFonts w:cs="Times New Roman" w:hint="eastAsia"/>
              </w:rPr>
              <w:t>O</w:t>
            </w:r>
            <w:r>
              <w:rPr>
                <w:rFonts w:cs="Times New Roman"/>
              </w:rPr>
              <w:t xml:space="preserve">TL </w:t>
            </w:r>
            <w:r>
              <w:rPr>
                <w:rFonts w:cs="Times New Roman" w:hint="eastAsia"/>
              </w:rPr>
              <w:t>후기 이벤트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7F2422" w:rsidRDefault="007F2422" w:rsidP="007F2422">
            <w:pPr>
              <w:jc w:val="center"/>
            </w:pPr>
            <w:r>
              <w:rPr>
                <w:rFonts w:cs="Times New Roman" w:hint="eastAsia"/>
              </w:rPr>
              <w:t>2</w:t>
            </w:r>
            <w:r>
              <w:rPr>
                <w:rFonts w:cs="Times New Roman"/>
              </w:rPr>
              <w:t>022.07 ~ 2022.08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7F2422" w:rsidRDefault="007F2422" w:rsidP="007F2422">
            <w:pPr>
              <w:jc w:val="center"/>
            </w:pPr>
            <w:r>
              <w:rPr>
                <w:rFonts w:hint="eastAsia"/>
              </w:rPr>
              <w:t>장우진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5A23E0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5A23E0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5A23E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5A23E0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5A23E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E40C6A" w:rsidP="005A23E0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진입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멘토링 사업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proofErr w:type="spellStart"/>
      <w:r w:rsidR="002B1DD7">
        <w:rPr>
          <w:rFonts w:hint="eastAsia"/>
          <w:b/>
          <w:sz w:val="24"/>
        </w:rPr>
        <w:t>진입생</w:t>
      </w:r>
      <w:proofErr w:type="spellEnd"/>
      <w:r w:rsidR="002B1DD7">
        <w:rPr>
          <w:rFonts w:hint="eastAsia"/>
          <w:b/>
          <w:sz w:val="24"/>
        </w:rPr>
        <w:t xml:space="preserve"> 멘토링 사업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E40C6A" w:rsidP="00062781">
            <w:pPr>
              <w:spacing w:line="360" w:lineRule="auto"/>
              <w:rPr>
                <w:sz w:val="22"/>
              </w:rPr>
            </w:pPr>
            <w:r w:rsidRPr="00F90149">
              <w:rPr>
                <w:rFonts w:hint="eastAsia"/>
                <w:color w:val="000000"/>
                <w:sz w:val="22"/>
              </w:rPr>
              <w:t>1</w:t>
            </w:r>
            <w:r w:rsidRPr="00F90149">
              <w:rPr>
                <w:color w:val="000000"/>
                <w:sz w:val="22"/>
              </w:rPr>
              <w:t xml:space="preserve">:1 </w:t>
            </w:r>
            <w:r w:rsidRPr="00F90149">
              <w:rPr>
                <w:rFonts w:hint="eastAsia"/>
                <w:color w:val="000000"/>
                <w:sz w:val="22"/>
              </w:rPr>
              <w:t xml:space="preserve">매칭 또는 </w:t>
            </w:r>
            <w:r w:rsidRPr="00F90149">
              <w:rPr>
                <w:color w:val="000000"/>
                <w:sz w:val="22"/>
              </w:rPr>
              <w:t>2:2</w:t>
            </w:r>
            <w:r w:rsidRPr="00F90149">
              <w:rPr>
                <w:rFonts w:hint="eastAsia"/>
                <w:color w:val="000000"/>
                <w:sz w:val="22"/>
              </w:rPr>
              <w:t>로 멘토 멘티 매칭</w:t>
            </w:r>
            <w:r w:rsidRPr="00F90149">
              <w:rPr>
                <w:color w:val="000000"/>
                <w:sz w:val="22"/>
              </w:rPr>
              <w:t>,</w:t>
            </w:r>
            <w:r w:rsidRPr="00F90149">
              <w:rPr>
                <w:rFonts w:hint="eastAsia"/>
                <w:color w:val="000000"/>
                <w:sz w:val="22"/>
              </w:rPr>
              <w:t xml:space="preserve"> 후에 여러가지 과제를 제공함으로써 이 과제를 수행하도록 하는 방식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E40C6A" w:rsidP="00062781">
            <w:pPr>
              <w:spacing w:line="360" w:lineRule="auto"/>
              <w:rPr>
                <w:sz w:val="22"/>
              </w:rPr>
            </w:pPr>
            <w:r>
              <w:t xml:space="preserve">2022.02.18 ~ </w:t>
            </w:r>
            <w:r>
              <w:rPr>
                <w:rFonts w:hint="eastAsia"/>
              </w:rPr>
              <w:t>2</w:t>
            </w:r>
            <w:r>
              <w:t>022.02.28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E40C6A" w:rsidP="00062781">
            <w:pPr>
              <w:spacing w:line="360" w:lineRule="auto"/>
              <w:rPr>
                <w:sz w:val="22"/>
              </w:rPr>
            </w:pPr>
            <w:r>
              <w:t>2022.03.01 ~ 2022.06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F7321D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>
              <w:rPr>
                <w:sz w:val="22"/>
              </w:rPr>
              <w:t>68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9C418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/김민성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2B1DD7">
              <w:t>22</w:t>
            </w:r>
            <w:r>
              <w:t>.</w:t>
            </w:r>
            <w:r w:rsidR="002B1DD7">
              <w:t>03</w:t>
            </w:r>
            <w:r>
              <w:t>.</w:t>
            </w:r>
            <w:r w:rsidR="002B1DD7">
              <w:t>01</w:t>
            </w:r>
            <w:r>
              <w:t>~20</w:t>
            </w:r>
            <w:r w:rsidR="002B1DD7">
              <w:t>22.03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2B1DD7" w:rsidP="008A6F11">
            <w:r>
              <w:rPr>
                <w:rFonts w:hint="eastAsia"/>
              </w:rPr>
              <w:t>참여 인원 모집 및 팀 구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2B1DD7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3.12~2022.05.26</w:t>
            </w:r>
          </w:p>
        </w:tc>
        <w:tc>
          <w:tcPr>
            <w:tcW w:w="2912" w:type="dxa"/>
          </w:tcPr>
          <w:p w:rsidR="00062781" w:rsidRPr="00062781" w:rsidRDefault="002B1DD7" w:rsidP="008A6F11">
            <w:r>
              <w:rPr>
                <w:rFonts w:hint="eastAsia"/>
              </w:rPr>
              <w:t>미션 진행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2B1DD7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5.2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2B1DD7" w:rsidP="008A6F11">
            <w:r>
              <w:rPr>
                <w:rFonts w:hint="eastAsia"/>
              </w:rPr>
              <w:t>결과 정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2B1DD7" w:rsidP="008A6F11">
            <w:r>
              <w:rPr>
                <w:rFonts w:hint="eastAsia"/>
              </w:rPr>
              <w:t>커피쿠폰 지급</w:t>
            </w:r>
          </w:p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C8057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먼저 수요조사를 진행하</w:t>
      </w:r>
      <w:r w:rsidR="002B1DD7">
        <w:rPr>
          <w:rFonts w:hint="eastAsia"/>
          <w:sz w:val="22"/>
        </w:rPr>
        <w:t>고,</w:t>
      </w:r>
      <w:r w:rsidR="002B1DD7">
        <w:rPr>
          <w:sz w:val="22"/>
        </w:rPr>
        <w:t xml:space="preserve"> </w:t>
      </w:r>
      <w:r w:rsidR="002B1DD7">
        <w:rPr>
          <w:rFonts w:hint="eastAsia"/>
          <w:sz w:val="22"/>
        </w:rPr>
        <w:t>이후에 받은 신청 인원을 바탕으로 참가 인원을 구성하였다.</w:t>
      </w:r>
      <w:r w:rsidR="002B1DD7">
        <w:rPr>
          <w:sz w:val="22"/>
        </w:rPr>
        <w:t xml:space="preserve"> </w:t>
      </w:r>
      <w:r w:rsidR="002B1DD7">
        <w:rPr>
          <w:rFonts w:hint="eastAsia"/>
          <w:sz w:val="22"/>
        </w:rPr>
        <w:t xml:space="preserve">먼저 </w:t>
      </w:r>
      <w:r w:rsidR="002B1DD7">
        <w:rPr>
          <w:sz w:val="22"/>
        </w:rPr>
        <w:t>1:1, 2:1</w:t>
      </w:r>
      <w:r w:rsidR="002B1DD7">
        <w:rPr>
          <w:rFonts w:hint="eastAsia"/>
          <w:sz w:val="22"/>
        </w:rPr>
        <w:t>로 멘토 멘티를 배정하고,</w:t>
      </w:r>
      <w:r w:rsidR="002B1DD7">
        <w:rPr>
          <w:sz w:val="22"/>
        </w:rPr>
        <w:t xml:space="preserve"> </w:t>
      </w:r>
      <w:r w:rsidR="002B1DD7">
        <w:rPr>
          <w:rFonts w:hint="eastAsia"/>
          <w:sz w:val="22"/>
        </w:rPr>
        <w:t>친목조를 만들어서 친목조끼리 여러 활동을 같이 할 수 있도록 하였다.</w:t>
      </w:r>
      <w:r w:rsidR="002B1DD7">
        <w:rPr>
          <w:sz w:val="22"/>
        </w:rPr>
        <w:t xml:space="preserve"> </w:t>
      </w:r>
      <w:r w:rsidR="002B1DD7">
        <w:rPr>
          <w:rFonts w:hint="eastAsia"/>
          <w:sz w:val="22"/>
        </w:rPr>
        <w:t>외국인 학생들이 소외되지 않도록 계획하였으며,</w:t>
      </w:r>
      <w:r w:rsidR="002B1DD7">
        <w:rPr>
          <w:sz w:val="22"/>
        </w:rPr>
        <w:t xml:space="preserve"> </w:t>
      </w:r>
      <w:r>
        <w:rPr>
          <w:rFonts w:hint="eastAsia"/>
          <w:sz w:val="22"/>
        </w:rPr>
        <w:t xml:space="preserve">그 이후에 </w:t>
      </w:r>
      <w:r>
        <w:rPr>
          <w:rFonts w:hint="eastAsia"/>
          <w:sz w:val="22"/>
        </w:rPr>
        <w:lastRenderedPageBreak/>
        <w:t>항공우주공학과 특성상 외국인 학생이 많다 보니,</w:t>
      </w:r>
      <w:r>
        <w:rPr>
          <w:sz w:val="22"/>
        </w:rPr>
        <w:t xml:space="preserve"> </w:t>
      </w:r>
      <w:r>
        <w:rPr>
          <w:rFonts w:hint="eastAsia"/>
          <w:sz w:val="22"/>
        </w:rPr>
        <w:t>모두가 멘토링에 참여할 수 있는 방법을 고려하였</w:t>
      </w:r>
      <w:r w:rsidR="002B1DD7">
        <w:rPr>
          <w:rFonts w:hint="eastAsia"/>
          <w:sz w:val="22"/>
        </w:rPr>
        <w:t>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2B1DD7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</w:t>
      </w:r>
      <w:r>
        <w:rPr>
          <w:sz w:val="22"/>
        </w:rPr>
        <w:t>28</w:t>
      </w:r>
      <w:r>
        <w:rPr>
          <w:rFonts w:hint="eastAsia"/>
          <w:sz w:val="22"/>
        </w:rPr>
        <w:t>명이 참여하였는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기존에 참여를 유도하였던 학생이 </w:t>
      </w:r>
      <w:r>
        <w:rPr>
          <w:sz w:val="22"/>
        </w:rPr>
        <w:t>40</w:t>
      </w:r>
      <w:r>
        <w:rPr>
          <w:rFonts w:hint="eastAsia"/>
          <w:sz w:val="22"/>
        </w:rPr>
        <w:t>명인 것을 고려하면 꽤 많은 학생이 참여하였다.</w:t>
      </w:r>
    </w:p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90"/>
        <w:gridCol w:w="1049"/>
        <w:gridCol w:w="490"/>
        <w:gridCol w:w="1002"/>
        <w:gridCol w:w="1002"/>
        <w:gridCol w:w="769"/>
        <w:gridCol w:w="1995"/>
      </w:tblGrid>
      <w:tr w:rsidR="00F7321D" w:rsidRPr="00626527" w:rsidTr="00F7321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7321D" w:rsidRPr="00626527" w:rsidTr="00F7321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기획T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멘토링 및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친목조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활동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멘토링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상품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F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7321D" w:rsidRPr="00626527" w:rsidTr="00F7321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멘토링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커피</w:t>
            </w:r>
            <w:r>
              <w:rPr>
                <w:rFonts w:ascii="Arial" w:hAnsi="Arial" w:cs="Arial"/>
                <w:color w:val="00000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</w:rPr>
              <w:t>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F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3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6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Default="00F7321D" w:rsidP="00F7321D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52.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비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걷지 않고 사업 규모를 축소하였습니다.</w:t>
            </w:r>
          </w:p>
        </w:tc>
      </w:tr>
      <w:tr w:rsidR="00F7321D" w:rsidRPr="00626527" w:rsidTr="00F7321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Pr="00626527" w:rsidRDefault="00F7321D" w:rsidP="00F7321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3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16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52.5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7321D" w:rsidRDefault="00F7321D" w:rsidP="00F7321D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b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0"/>
              </w:rPr>
              <w:t>₩320,000</w:t>
            </w:r>
          </w:p>
        </w:tc>
      </w:tr>
    </w:tbl>
    <w:p w:rsidR="00062781" w:rsidRDefault="00062781" w:rsidP="008F1FC7"/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2B1DD7" w:rsidRDefault="002B1DD7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본 사업을 통해서 항공우주공학과의 선후배 사이의 친목을 도모할 수 있었다.</w:t>
      </w:r>
      <w:r w:rsidR="00364D76">
        <w:rPr>
          <w:sz w:val="22"/>
        </w:rPr>
        <w:t xml:space="preserve"> </w:t>
      </w:r>
      <w:r w:rsidR="00364D76">
        <w:rPr>
          <w:rFonts w:hint="eastAsia"/>
          <w:sz w:val="22"/>
        </w:rPr>
        <w:t>이를 바탕으로 앞으로 다른 항공우주공학과의 사업을 진행할 때 조금 더 의견 수렴이 쉬우며 높은 참여도를 이끌어낼 수 있을 것으로 기대한다.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Default="002B1DD7" w:rsidP="00EE4DB4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학생이 참여하지 않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처음 진행하는 것이다 보니 예산 사용에 있어서 미숙함이 있었다.</w:t>
      </w:r>
    </w:p>
    <w:p w:rsidR="002B1DD7" w:rsidRPr="00062781" w:rsidRDefault="002B1DD7" w:rsidP="00062781">
      <w:pPr>
        <w:ind w:firstLineChars="50" w:firstLine="110"/>
        <w:rPr>
          <w:sz w:val="22"/>
        </w:rPr>
      </w:pP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7321D" w:rsidRDefault="00EE4DB4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다음번에는 공동 활동에 대한 예산 지원을 진행하는 것으로 사업을 계획할 예정이다.</w:t>
      </w:r>
    </w:p>
    <w:p w:rsidR="00EE4DB4" w:rsidRDefault="00F7321D" w:rsidP="007F242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A23E0" w:rsidRPr="009B1E15" w:rsidTr="005A23E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A23E0" w:rsidRPr="009B1E15" w:rsidRDefault="003D42B1" w:rsidP="005A23E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 w:rsidR="005A23E0">
              <w:br w:type="page"/>
            </w:r>
            <w:r w:rsidR="007F2422"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5A23E0" w:rsidRPr="009B1E15" w:rsidRDefault="005A23E0" w:rsidP="005A23E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A23E0" w:rsidRPr="009B1E15" w:rsidRDefault="005A23E0" w:rsidP="005A23E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롤링페이퍼 사업</w:t>
            </w:r>
          </w:p>
        </w:tc>
      </w:tr>
    </w:tbl>
    <w:p w:rsidR="005A23E0" w:rsidRDefault="005A23E0" w:rsidP="005A23E0"/>
    <w:p w:rsidR="005A23E0" w:rsidRPr="0029157A" w:rsidRDefault="005A23E0" w:rsidP="005A23E0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A23E0" w:rsidTr="005A23E0">
        <w:tc>
          <w:tcPr>
            <w:tcW w:w="226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891970">
              <w:rPr>
                <w:rFonts w:hint="eastAsia"/>
                <w:sz w:val="22"/>
                <w:lang w:val="ko-KR"/>
              </w:rPr>
              <w:t>스승의 날 기념으로 교수님들과 학과사무실 직원분들께 감사의 뜻을 전하고자 롤링페이퍼와 카네이션을 전달할 예정.</w:t>
            </w:r>
            <w:r w:rsidRPr="00891970">
              <w:rPr>
                <w:sz w:val="22"/>
                <w:lang w:val="ko-KR"/>
              </w:rPr>
              <w:t xml:space="preserve"> </w:t>
            </w:r>
            <w:r w:rsidRPr="00891970">
              <w:rPr>
                <w:rFonts w:hint="eastAsia"/>
                <w:sz w:val="22"/>
                <w:lang w:val="ko-KR"/>
              </w:rPr>
              <w:t>구글폼을 통해서 롤링페이퍼 내용을 수집하고,</w:t>
            </w:r>
            <w:r w:rsidRPr="00891970">
              <w:rPr>
                <w:sz w:val="22"/>
                <w:lang w:val="ko-KR"/>
              </w:rPr>
              <w:t xml:space="preserve"> </w:t>
            </w:r>
            <w:r w:rsidRPr="00891970">
              <w:rPr>
                <w:rFonts w:hint="eastAsia"/>
                <w:sz w:val="22"/>
                <w:lang w:val="ko-KR"/>
              </w:rPr>
              <w:t>학생회에서 교수님들과 직원분들께 배달할 예정</w:t>
            </w:r>
          </w:p>
        </w:tc>
      </w:tr>
      <w:tr w:rsidR="005A23E0" w:rsidTr="005A23E0">
        <w:tc>
          <w:tcPr>
            <w:tcW w:w="226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A23E0" w:rsidRDefault="005A23E0" w:rsidP="005A23E0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 w:rsidRPr="00891970">
              <w:rPr>
                <w:sz w:val="22"/>
                <w:lang w:val="ko-KR"/>
              </w:rPr>
              <w:t>2022.05.03 ~ 2022.05.08</w:t>
            </w:r>
          </w:p>
        </w:tc>
      </w:tr>
      <w:tr w:rsidR="005A23E0" w:rsidTr="005A23E0">
        <w:tc>
          <w:tcPr>
            <w:tcW w:w="226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A23E0" w:rsidRPr="00EE4DB4" w:rsidRDefault="005A23E0" w:rsidP="005A23E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after="160" w:line="360" w:lineRule="auto"/>
              <w:rPr>
                <w:color w:val="000000"/>
                <w:sz w:val="22"/>
              </w:rPr>
            </w:pPr>
            <w:r w:rsidRPr="00891970">
              <w:rPr>
                <w:sz w:val="22"/>
                <w:lang w:val="ko-KR"/>
              </w:rPr>
              <w:t>2022.05.09 ~ 2022.05.18</w:t>
            </w:r>
          </w:p>
        </w:tc>
      </w:tr>
      <w:tr w:rsidR="005A23E0" w:rsidTr="005A23E0">
        <w:tc>
          <w:tcPr>
            <w:tcW w:w="226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000</w:t>
            </w:r>
          </w:p>
        </w:tc>
      </w:tr>
      <w:tr w:rsidR="005A23E0" w:rsidTr="005A23E0">
        <w:tc>
          <w:tcPr>
            <w:tcW w:w="2263" w:type="dxa"/>
          </w:tcPr>
          <w:p w:rsidR="005A23E0" w:rsidRPr="00062781" w:rsidRDefault="005A23E0" w:rsidP="005A23E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A23E0" w:rsidRPr="00062781" w:rsidRDefault="00CA3BCA" w:rsidP="005A23E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</w:t>
            </w:r>
            <w:r w:rsidR="005A23E0"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윤이습</w:t>
            </w:r>
            <w:proofErr w:type="spellEnd"/>
          </w:p>
        </w:tc>
      </w:tr>
    </w:tbl>
    <w:p w:rsidR="005A23E0" w:rsidRDefault="005A23E0" w:rsidP="005A23E0"/>
    <w:p w:rsidR="005A23E0" w:rsidRDefault="005A23E0" w:rsidP="005A23E0"/>
    <w:p w:rsidR="005A23E0" w:rsidRPr="008A6F11" w:rsidRDefault="005A23E0" w:rsidP="005A23E0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5A23E0" w:rsidRDefault="005A23E0" w:rsidP="005A23E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A23E0" w:rsidTr="005A23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A23E0" w:rsidRPr="00062781" w:rsidRDefault="005A23E0" w:rsidP="005A23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A23E0" w:rsidRPr="00062781" w:rsidRDefault="005A23E0" w:rsidP="005A23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A23E0" w:rsidRPr="00062781" w:rsidRDefault="005A23E0" w:rsidP="005A23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A23E0" w:rsidTr="00C144EC">
        <w:trPr>
          <w:trHeight w:val="423"/>
        </w:trPr>
        <w:tc>
          <w:tcPr>
            <w:tcW w:w="2912" w:type="dxa"/>
            <w:tcBorders>
              <w:top w:val="single" w:sz="4" w:space="0" w:color="auto"/>
            </w:tcBorders>
          </w:tcPr>
          <w:p w:rsidR="005A23E0" w:rsidRPr="00062781" w:rsidRDefault="00C144EC" w:rsidP="005A23E0">
            <w:pPr>
              <w:jc w:val="center"/>
            </w:pPr>
            <w:r w:rsidRPr="00891970">
              <w:rPr>
                <w:sz w:val="22"/>
                <w:lang w:val="ko-KR"/>
              </w:rPr>
              <w:t>2022.05.03 ~ 2022.05.0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A23E0" w:rsidRPr="00062781" w:rsidRDefault="00C144EC" w:rsidP="005A23E0">
            <w:pPr>
              <w:jc w:val="center"/>
            </w:pPr>
            <w:r>
              <w:rPr>
                <w:rFonts w:hint="eastAsia"/>
              </w:rPr>
              <w:t>구글폼을 이용한 편지 수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A23E0" w:rsidRPr="00062781" w:rsidRDefault="005A23E0" w:rsidP="005A23E0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5A23E0" w:rsidTr="005A23E0">
        <w:tc>
          <w:tcPr>
            <w:tcW w:w="2912" w:type="dxa"/>
            <w:tcBorders>
              <w:bottom w:val="single" w:sz="12" w:space="0" w:color="auto"/>
            </w:tcBorders>
          </w:tcPr>
          <w:p w:rsidR="005A23E0" w:rsidRPr="00062781" w:rsidRDefault="00C144EC" w:rsidP="005A23E0">
            <w:pPr>
              <w:jc w:val="center"/>
            </w:pPr>
            <w:r w:rsidRPr="00891970">
              <w:rPr>
                <w:sz w:val="22"/>
                <w:lang w:val="ko-KR"/>
              </w:rPr>
              <w:t>2022.05.09 ~ 2022.05.1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A23E0" w:rsidRPr="00062781" w:rsidRDefault="00C144EC" w:rsidP="005A23E0">
            <w:pPr>
              <w:jc w:val="center"/>
            </w:pPr>
            <w:r>
              <w:rPr>
                <w:rFonts w:hint="eastAsia"/>
              </w:rPr>
              <w:t>결과 발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A23E0" w:rsidRPr="00062781" w:rsidRDefault="005A23E0" w:rsidP="005A23E0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</w:tbl>
    <w:p w:rsidR="005A23E0" w:rsidRPr="008A6F11" w:rsidRDefault="005A23E0" w:rsidP="005A23E0">
      <w:pPr>
        <w:ind w:firstLineChars="100" w:firstLine="220"/>
        <w:rPr>
          <w:sz w:val="22"/>
        </w:rPr>
      </w:pPr>
    </w:p>
    <w:p w:rsidR="005A23E0" w:rsidRDefault="005A23E0" w:rsidP="005A23E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5A23E0" w:rsidRDefault="00C144EC" w:rsidP="005A23E0">
      <w:pPr>
        <w:ind w:firstLineChars="100" w:firstLine="220"/>
        <w:rPr>
          <w:sz w:val="22"/>
          <w:lang w:val="ko-KR"/>
        </w:rPr>
      </w:pPr>
      <w:r w:rsidRPr="00891970">
        <w:rPr>
          <w:rFonts w:hint="eastAsia"/>
          <w:sz w:val="22"/>
          <w:lang w:val="ko-KR"/>
        </w:rPr>
        <w:t>구글폼을 통해서 롤링페이퍼 내용을 수집하고,</w:t>
      </w:r>
      <w:r w:rsidRPr="00891970">
        <w:rPr>
          <w:sz w:val="22"/>
          <w:lang w:val="ko-KR"/>
        </w:rPr>
        <w:t xml:space="preserve"> </w:t>
      </w:r>
      <w:r w:rsidRPr="00891970">
        <w:rPr>
          <w:rFonts w:hint="eastAsia"/>
          <w:sz w:val="22"/>
          <w:lang w:val="ko-KR"/>
        </w:rPr>
        <w:t>학생회에서 교수님</w:t>
      </w:r>
      <w:r>
        <w:rPr>
          <w:rFonts w:hint="eastAsia"/>
          <w:sz w:val="22"/>
          <w:lang w:val="ko-KR"/>
        </w:rPr>
        <w:t>에게 전달.</w:t>
      </w:r>
    </w:p>
    <w:p w:rsidR="00C144EC" w:rsidRPr="008A6F11" w:rsidRDefault="00C144EC" w:rsidP="005A23E0">
      <w:pPr>
        <w:ind w:firstLineChars="100" w:firstLine="220"/>
        <w:rPr>
          <w:sz w:val="22"/>
        </w:rPr>
      </w:pPr>
    </w:p>
    <w:p w:rsidR="005A23E0" w:rsidRDefault="005A23E0" w:rsidP="005A23E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5A23E0" w:rsidRPr="00EE4DB4" w:rsidRDefault="00C144EC" w:rsidP="005A23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약 </w:t>
      </w:r>
      <w:r>
        <w:rPr>
          <w:sz w:val="22"/>
        </w:rPr>
        <w:t>10</w:t>
      </w:r>
      <w:r>
        <w:rPr>
          <w:rFonts w:hint="eastAsia"/>
          <w:sz w:val="22"/>
        </w:rPr>
        <w:t>편 정도의 편지가 들어왔음.</w:t>
      </w:r>
    </w:p>
    <w:p w:rsidR="005A23E0" w:rsidRDefault="005A23E0" w:rsidP="005A23E0"/>
    <w:p w:rsidR="005A23E0" w:rsidRDefault="005A23E0" w:rsidP="005A23E0"/>
    <w:p w:rsidR="005A23E0" w:rsidRDefault="005A23E0" w:rsidP="005A23E0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490"/>
        <w:gridCol w:w="1642"/>
        <w:gridCol w:w="490"/>
        <w:gridCol w:w="886"/>
        <w:gridCol w:w="886"/>
        <w:gridCol w:w="690"/>
        <w:gridCol w:w="1913"/>
      </w:tblGrid>
      <w:tr w:rsidR="004963B6" w:rsidRPr="00626527" w:rsidTr="0082396E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963B6" w:rsidRPr="00626527" w:rsidTr="0082396E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63B6" w:rsidRPr="00626527" w:rsidRDefault="0082396E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집행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63B6" w:rsidRPr="00626527" w:rsidRDefault="0082396E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82396E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 날 재료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R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4963B6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963B6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</w:t>
            </w:r>
            <w:r w:rsidRPr="004963B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 w:rsidRPr="004963B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4963B6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4963B6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</w:t>
            </w:r>
            <w:r w:rsidRPr="004963B6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2</w:t>
            </w:r>
            <w:r w:rsidRPr="004963B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초과 및 예비비 집행</w:t>
            </w:r>
          </w:p>
        </w:tc>
      </w:tr>
      <w:tr w:rsidR="004963B6" w:rsidRPr="00626527" w:rsidTr="0082396E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82396E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Q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2396E" w:rsidRPr="00626527" w:rsidTr="0082396E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2396E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2396E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63B6" w:rsidRPr="00626527" w:rsidRDefault="004963B6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A23E0" w:rsidRDefault="005A23E0" w:rsidP="005A23E0"/>
    <w:p w:rsidR="005A23E0" w:rsidRDefault="005A23E0" w:rsidP="005A23E0"/>
    <w:p w:rsidR="005A23E0" w:rsidRPr="00062781" w:rsidRDefault="005A23E0" w:rsidP="005A23E0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5A23E0" w:rsidRDefault="005A23E0" w:rsidP="005A23E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5A23E0" w:rsidRDefault="0082396E" w:rsidP="005A23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본 사업을 통해서 교수님과 학생 사이의 관계가 더욱 돈독해지는 계기가 되었다</w:t>
      </w:r>
      <w:r>
        <w:rPr>
          <w:sz w:val="22"/>
        </w:rPr>
        <w:t xml:space="preserve">. </w:t>
      </w:r>
      <w:r>
        <w:rPr>
          <w:rFonts w:hint="eastAsia"/>
          <w:sz w:val="22"/>
        </w:rPr>
        <w:t>이를 토대로 추후에 진행하는 사업에서도 교수님과 학생 사이에서</w:t>
      </w:r>
      <w:r>
        <w:rPr>
          <w:sz w:val="22"/>
        </w:rPr>
        <w:t xml:space="preserve"> </w:t>
      </w:r>
      <w:r>
        <w:rPr>
          <w:rFonts w:hint="eastAsia"/>
          <w:sz w:val="22"/>
        </w:rPr>
        <w:t>더 활발한 대화가 이루어질 수 있도록 많은 자리를 마련하고자 한다.</w:t>
      </w:r>
    </w:p>
    <w:p w:rsidR="005A23E0" w:rsidRPr="00062781" w:rsidRDefault="005A23E0" w:rsidP="005A23E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5A23E0" w:rsidRDefault="005A23E0" w:rsidP="005A23E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5A23E0" w:rsidRDefault="0082396E" w:rsidP="005A23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예상했던 것 보다 적은 후기가 들어와서 다음번에는 더 많은 후기가 있었으면 좋겠다는 생각을 했음.</w:t>
      </w:r>
    </w:p>
    <w:p w:rsidR="005A23E0" w:rsidRPr="00062781" w:rsidRDefault="005A23E0" w:rsidP="005A23E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5A23E0" w:rsidRDefault="005A23E0" w:rsidP="005A23E0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F2422" w:rsidRDefault="005A23E0" w:rsidP="005A23E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참여 기간을 늘리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중간 홍보를 하며 상품의 크기를 늘려서 더 많은 학생들이 </w:t>
      </w:r>
      <w:r w:rsidR="0082396E">
        <w:rPr>
          <w:rFonts w:hint="eastAsia"/>
          <w:sz w:val="22"/>
        </w:rPr>
        <w:t>편지를 작성할 수 있도록 유도하고자 한다.</w:t>
      </w:r>
    </w:p>
    <w:p w:rsidR="007F2422" w:rsidRDefault="007F2422">
      <w:pPr>
        <w:widowControl/>
        <w:wordWrap/>
        <w:autoSpaceDE/>
        <w:autoSpaceDN/>
        <w:rPr>
          <w:sz w:val="22"/>
        </w:rPr>
      </w:pPr>
      <w:r>
        <w:rPr>
          <w:sz w:val="22"/>
        </w:rP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F2422" w:rsidRPr="009B1E15" w:rsidTr="004A5D61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7F2422" w:rsidRPr="009B1E15" w:rsidRDefault="007F2422" w:rsidP="004A5D61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7F2422" w:rsidRPr="009B1E15" w:rsidRDefault="007F2422" w:rsidP="004A5D61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7F2422" w:rsidRPr="009B1E15" w:rsidRDefault="007F2422" w:rsidP="004A5D61">
            <w:pPr>
              <w:rPr>
                <w:b/>
                <w:sz w:val="36"/>
                <w:szCs w:val="20"/>
              </w:rPr>
            </w:pPr>
            <w:r>
              <w:rPr>
                <w:b/>
                <w:sz w:val="36"/>
                <w:szCs w:val="20"/>
              </w:rPr>
              <w:t xml:space="preserve">OTL </w:t>
            </w:r>
            <w:r>
              <w:rPr>
                <w:rFonts w:hint="eastAsia"/>
                <w:b/>
                <w:sz w:val="36"/>
                <w:szCs w:val="20"/>
              </w:rPr>
              <w:t>후기 이벤트</w:t>
            </w:r>
          </w:p>
        </w:tc>
      </w:tr>
    </w:tbl>
    <w:p w:rsidR="007F2422" w:rsidRDefault="007F2422" w:rsidP="007F2422"/>
    <w:p w:rsidR="007F2422" w:rsidRPr="0029157A" w:rsidRDefault="007F2422" w:rsidP="007F242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F2422" w:rsidTr="004A5D61">
        <w:tc>
          <w:tcPr>
            <w:tcW w:w="226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37ABC">
              <w:rPr>
                <w:sz w:val="22"/>
                <w:lang w:val="ko-KR"/>
              </w:rPr>
              <w:t>202</w:t>
            </w:r>
            <w:r>
              <w:rPr>
                <w:sz w:val="22"/>
                <w:lang w:val="ko-KR"/>
              </w:rPr>
              <w:t>1</w:t>
            </w:r>
            <w:r w:rsidRPr="00037ABC">
              <w:rPr>
                <w:sz w:val="22"/>
                <w:lang w:val="ko-KR"/>
              </w:rPr>
              <w:t xml:space="preserve"> 가을학기, 202</w:t>
            </w:r>
            <w:r>
              <w:rPr>
                <w:sz w:val="22"/>
                <w:lang w:val="ko-KR"/>
              </w:rPr>
              <w:t>2</w:t>
            </w:r>
            <w:r w:rsidRPr="00037ABC">
              <w:rPr>
                <w:sz w:val="22"/>
                <w:lang w:val="ko-KR"/>
              </w:rPr>
              <w:t xml:space="preserve"> 봄학기에 진행된 항공과 과목들에 대한 OTL 후기를 작성 후 제출하는 방식으로 진행할 예</w:t>
            </w:r>
            <w:r>
              <w:rPr>
                <w:rFonts w:hint="eastAsia"/>
                <w:sz w:val="22"/>
                <w:lang w:val="ko-KR"/>
              </w:rPr>
              <w:t>정</w:t>
            </w:r>
            <w:r w:rsidRPr="00037ABC">
              <w:rPr>
                <w:sz w:val="22"/>
                <w:lang w:val="ko-KR"/>
              </w:rPr>
              <w:t xml:space="preserve">. OTL 후기 이벤트에 참여한 사람들 중에서 </w:t>
            </w:r>
            <w:r>
              <w:rPr>
                <w:sz w:val="22"/>
                <w:lang w:val="ko-KR"/>
              </w:rPr>
              <w:t>10</w:t>
            </w:r>
            <w:r>
              <w:rPr>
                <w:rFonts w:hint="eastAsia"/>
                <w:sz w:val="22"/>
                <w:lang w:val="ko-KR"/>
              </w:rPr>
              <w:t>명을 뽑아 커피 쿠폰을 지급</w:t>
            </w:r>
          </w:p>
        </w:tc>
      </w:tr>
      <w:tr w:rsidR="007F2422" w:rsidTr="004A5D61">
        <w:tc>
          <w:tcPr>
            <w:tcW w:w="226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7F2422" w:rsidRDefault="007F2422" w:rsidP="004A5D61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t>-</w:t>
            </w:r>
          </w:p>
        </w:tc>
      </w:tr>
      <w:tr w:rsidR="007F2422" w:rsidTr="004A5D61">
        <w:tc>
          <w:tcPr>
            <w:tcW w:w="226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7F2422" w:rsidRPr="00EE4DB4" w:rsidRDefault="007F2422" w:rsidP="004A5D6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after="160" w:line="360" w:lineRule="auto"/>
              <w:rPr>
                <w:color w:val="000000"/>
                <w:sz w:val="22"/>
              </w:rPr>
            </w:pPr>
            <w:r w:rsidRPr="00EE4DB4">
              <w:rPr>
                <w:rFonts w:hint="eastAsia"/>
                <w:color w:val="000000"/>
                <w:sz w:val="22"/>
              </w:rPr>
              <w:t>2</w:t>
            </w:r>
            <w:r w:rsidRPr="00EE4DB4">
              <w:rPr>
                <w:color w:val="000000"/>
                <w:sz w:val="22"/>
              </w:rPr>
              <w:t>022.07</w:t>
            </w:r>
            <w:r>
              <w:rPr>
                <w:color w:val="000000"/>
                <w:sz w:val="22"/>
              </w:rPr>
              <w:t>.19</w:t>
            </w:r>
            <w:r w:rsidRPr="00EE4DB4">
              <w:rPr>
                <w:color w:val="000000"/>
                <w:sz w:val="22"/>
              </w:rPr>
              <w:t xml:space="preserve"> ~ 2022.08.20</w:t>
            </w:r>
          </w:p>
        </w:tc>
      </w:tr>
      <w:tr w:rsidR="007F2422" w:rsidTr="004A5D61">
        <w:tc>
          <w:tcPr>
            <w:tcW w:w="226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</w:t>
            </w:r>
            <w:r w:rsidR="000D6898">
              <w:rPr>
                <w:sz w:val="22"/>
              </w:rPr>
              <w:t>5</w:t>
            </w:r>
            <w:r>
              <w:rPr>
                <w:sz w:val="22"/>
              </w:rPr>
              <w:t>,</w:t>
            </w:r>
            <w:r w:rsidR="000D6898">
              <w:rPr>
                <w:sz w:val="22"/>
              </w:rPr>
              <w:t>9</w:t>
            </w:r>
            <w:bookmarkStart w:id="1" w:name="_GoBack"/>
            <w:bookmarkEnd w:id="1"/>
            <w:r>
              <w:rPr>
                <w:sz w:val="22"/>
              </w:rPr>
              <w:t>00</w:t>
            </w:r>
          </w:p>
        </w:tc>
      </w:tr>
      <w:tr w:rsidR="007F2422" w:rsidTr="004A5D61">
        <w:tc>
          <w:tcPr>
            <w:tcW w:w="226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7F2422" w:rsidRPr="00062781" w:rsidRDefault="007F2422" w:rsidP="004A5D6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미디어부/장우진</w:t>
            </w:r>
          </w:p>
        </w:tc>
      </w:tr>
    </w:tbl>
    <w:p w:rsidR="007F2422" w:rsidRDefault="007F2422" w:rsidP="007F2422"/>
    <w:p w:rsidR="007F2422" w:rsidRDefault="007F2422" w:rsidP="007F2422"/>
    <w:p w:rsidR="007F2422" w:rsidRPr="008A6F11" w:rsidRDefault="007F2422" w:rsidP="007F242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7F2422" w:rsidRDefault="007F2422" w:rsidP="007F242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F2422" w:rsidTr="004A5D6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2422" w:rsidRPr="00062781" w:rsidRDefault="007F2422" w:rsidP="004A5D6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2422" w:rsidRPr="00062781" w:rsidRDefault="007F2422" w:rsidP="004A5D6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7F2422" w:rsidRPr="00062781" w:rsidRDefault="007F2422" w:rsidP="004A5D6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F2422" w:rsidTr="004A5D61">
        <w:tc>
          <w:tcPr>
            <w:tcW w:w="2912" w:type="dxa"/>
            <w:tcBorders>
              <w:top w:val="single" w:sz="4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2</w:t>
            </w:r>
            <w:r>
              <w:t>022.07.1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이벤트 공고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F2422" w:rsidTr="004A5D61">
        <w:tc>
          <w:tcPr>
            <w:tcW w:w="2912" w:type="dxa"/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2</w:t>
            </w:r>
            <w:r>
              <w:t>022.07.19~2022.08.03</w:t>
            </w:r>
          </w:p>
        </w:tc>
        <w:tc>
          <w:tcPr>
            <w:tcW w:w="2912" w:type="dxa"/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후기 접수</w:t>
            </w:r>
          </w:p>
        </w:tc>
        <w:tc>
          <w:tcPr>
            <w:tcW w:w="2913" w:type="dxa"/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F2422" w:rsidTr="004A5D61">
        <w:tc>
          <w:tcPr>
            <w:tcW w:w="2912" w:type="dxa"/>
            <w:tcBorders>
              <w:bottom w:val="single" w:sz="12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06~2022.08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상품 배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7F2422" w:rsidRPr="00062781" w:rsidRDefault="007F2422" w:rsidP="004A5D61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</w:tbl>
    <w:p w:rsidR="007F2422" w:rsidRPr="008A6F11" w:rsidRDefault="007F2422" w:rsidP="007F2422">
      <w:pPr>
        <w:ind w:firstLineChars="100" w:firstLine="220"/>
        <w:rPr>
          <w:sz w:val="22"/>
        </w:rPr>
      </w:pPr>
    </w:p>
    <w:p w:rsidR="007F2422" w:rsidRDefault="007F2422" w:rsidP="007F242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F2422" w:rsidRPr="00EE4DB4" w:rsidRDefault="007F2422" w:rsidP="007F2422">
      <w:pPr>
        <w:spacing w:line="360" w:lineRule="auto"/>
        <w:rPr>
          <w:sz w:val="22"/>
        </w:rPr>
      </w:pPr>
      <w:r w:rsidRPr="00037ABC">
        <w:rPr>
          <w:sz w:val="22"/>
          <w:lang w:val="ko-KR"/>
        </w:rPr>
        <w:t>202</w:t>
      </w:r>
      <w:r>
        <w:rPr>
          <w:sz w:val="22"/>
          <w:lang w:val="ko-KR"/>
        </w:rPr>
        <w:t>1</w:t>
      </w:r>
      <w:r w:rsidRPr="00037ABC">
        <w:rPr>
          <w:sz w:val="22"/>
          <w:lang w:val="ko-KR"/>
        </w:rPr>
        <w:t xml:space="preserve"> 가을학기, 202</w:t>
      </w:r>
      <w:r>
        <w:rPr>
          <w:sz w:val="22"/>
          <w:lang w:val="ko-KR"/>
        </w:rPr>
        <w:t>2</w:t>
      </w:r>
      <w:r w:rsidRPr="00037ABC">
        <w:rPr>
          <w:sz w:val="22"/>
          <w:lang w:val="ko-KR"/>
        </w:rPr>
        <w:t xml:space="preserve"> 봄학기에 진행된 항공과 과목들에 대한 OTL 후기를 작성 후 제출하는 방식으로 진행할 예</w:t>
      </w:r>
      <w:r>
        <w:rPr>
          <w:rFonts w:hint="eastAsia"/>
          <w:sz w:val="22"/>
          <w:lang w:val="ko-KR"/>
        </w:rPr>
        <w:t>정</w:t>
      </w:r>
      <w:r w:rsidRPr="00037ABC">
        <w:rPr>
          <w:sz w:val="22"/>
          <w:lang w:val="ko-KR"/>
        </w:rPr>
        <w:t xml:space="preserve">. OTL 후기 이벤트에 참여한 사람들 중에서 </w:t>
      </w:r>
      <w:r>
        <w:rPr>
          <w:sz w:val="22"/>
          <w:lang w:val="ko-KR"/>
        </w:rPr>
        <w:t>10</w:t>
      </w:r>
      <w:r>
        <w:rPr>
          <w:rFonts w:hint="eastAsia"/>
          <w:sz w:val="22"/>
          <w:lang w:val="ko-KR"/>
        </w:rPr>
        <w:t>명을 뽑아 커피 쿠폰을 지급</w:t>
      </w:r>
    </w:p>
    <w:p w:rsidR="007F2422" w:rsidRPr="008A6F11" w:rsidRDefault="007F2422" w:rsidP="007F2422">
      <w:pPr>
        <w:ind w:firstLineChars="100" w:firstLine="220"/>
        <w:rPr>
          <w:sz w:val="22"/>
        </w:rPr>
      </w:pPr>
    </w:p>
    <w:p w:rsidR="007F2422" w:rsidRDefault="007F2422" w:rsidP="007F242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7F2422" w:rsidRPr="00EE4DB4" w:rsidRDefault="007F2422" w:rsidP="007F2422">
      <w:pPr>
        <w:ind w:firstLineChars="100" w:firstLine="220"/>
        <w:rPr>
          <w:sz w:val="22"/>
        </w:rPr>
      </w:pPr>
      <w:r>
        <w:rPr>
          <w:sz w:val="22"/>
        </w:rPr>
        <w:t>3</w:t>
      </w:r>
      <w:r>
        <w:rPr>
          <w:rFonts w:hint="eastAsia"/>
          <w:sz w:val="22"/>
        </w:rPr>
        <w:t>명의 학생이 참여함</w:t>
      </w:r>
    </w:p>
    <w:p w:rsidR="007F2422" w:rsidRDefault="007F2422" w:rsidP="007F2422"/>
    <w:p w:rsidR="007F2422" w:rsidRDefault="007F2422" w:rsidP="007F2422"/>
    <w:p w:rsidR="007F2422" w:rsidRDefault="007F2422" w:rsidP="007F242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8"/>
        <w:gridCol w:w="1003"/>
        <w:gridCol w:w="578"/>
        <w:gridCol w:w="2180"/>
        <w:gridCol w:w="578"/>
        <w:gridCol w:w="1051"/>
        <w:gridCol w:w="1051"/>
        <w:gridCol w:w="923"/>
        <w:gridCol w:w="578"/>
      </w:tblGrid>
      <w:tr w:rsidR="007F2422" w:rsidRPr="00626527" w:rsidTr="004A5D61">
        <w:trPr>
          <w:trHeight w:val="315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F2422" w:rsidRPr="00626527" w:rsidTr="004A5D61">
        <w:trPr>
          <w:trHeight w:val="315"/>
        </w:trPr>
        <w:tc>
          <w:tcPr>
            <w:tcW w:w="10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드라이브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습 드라이브 및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OTL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후기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TL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후기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Default="007F2422" w:rsidP="004A5D61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Default="007F2422" w:rsidP="004A5D61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5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7F2422" w:rsidRDefault="007F2422" w:rsidP="004A5D61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31.8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F2422" w:rsidRPr="00626527" w:rsidTr="004A5D61">
        <w:trPr>
          <w:trHeight w:val="315"/>
        </w:trPr>
        <w:tc>
          <w:tcPr>
            <w:tcW w:w="10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1.8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F2422" w:rsidRPr="00626527" w:rsidRDefault="007F2422" w:rsidP="004A5D6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7F2422" w:rsidRDefault="007F2422" w:rsidP="007F2422"/>
    <w:p w:rsidR="007F2422" w:rsidRDefault="007F2422" w:rsidP="007F2422"/>
    <w:p w:rsidR="007F2422" w:rsidRPr="00062781" w:rsidRDefault="007F2422" w:rsidP="007F242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7F2422" w:rsidRDefault="007F2422" w:rsidP="007F242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7F2422" w:rsidRDefault="007F2422" w:rsidP="007F242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다음에 항공과 학생들이 과목을 들을 때</w:t>
      </w:r>
      <w:r>
        <w:rPr>
          <w:sz w:val="22"/>
        </w:rPr>
        <w:t xml:space="preserve">, </w:t>
      </w:r>
      <w:r>
        <w:rPr>
          <w:rFonts w:hint="eastAsia"/>
          <w:sz w:val="22"/>
        </w:rPr>
        <w:t>참고할 수 있는 여러 자료를 마련할 수</w:t>
      </w:r>
      <w:r>
        <w:rPr>
          <w:sz w:val="22"/>
        </w:rPr>
        <w:t xml:space="preserve"> </w:t>
      </w:r>
      <w:r>
        <w:rPr>
          <w:rFonts w:hint="eastAsia"/>
          <w:sz w:val="22"/>
        </w:rPr>
        <w:t>있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바탕으로 항공과에 재학중인 학생은 물론이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항공과를 진학하기 희망하는 학생이 </w:t>
      </w:r>
      <w:r>
        <w:rPr>
          <w:sz w:val="22"/>
        </w:rPr>
        <w:t xml:space="preserve">OTL </w:t>
      </w:r>
      <w:r>
        <w:rPr>
          <w:rFonts w:hint="eastAsia"/>
          <w:sz w:val="22"/>
        </w:rPr>
        <w:t>후기를 확인함으로써 항공우주공학과를 접할 수 있는 기회를 늘릴 수 있는 기회를 마련하게 되었다.</w:t>
      </w:r>
    </w:p>
    <w:p w:rsidR="007F2422" w:rsidRPr="00062781" w:rsidRDefault="007F2422" w:rsidP="007F242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7F2422" w:rsidRDefault="007F2422" w:rsidP="007F242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7F2422" w:rsidRDefault="007F2422" w:rsidP="007F242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생각보다 많은 후기가 들어오지 않아서 계획과 다르게 진행되었다는 점이 미달 목표로 남는다.</w:t>
      </w:r>
    </w:p>
    <w:p w:rsidR="007F2422" w:rsidRPr="00062781" w:rsidRDefault="007F2422" w:rsidP="007F242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</w:p>
    <w:p w:rsidR="007F2422" w:rsidRDefault="007F2422" w:rsidP="007F242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5A23E0" w:rsidRPr="00062781" w:rsidRDefault="007F2422" w:rsidP="007F242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참여 기간을 늘리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중간 홍보를 하며 상품의 크기를 늘려서 더 많은 학생들이 후기를 작성할 수 있도록 유도할 계획이다.</w:t>
      </w:r>
    </w:p>
    <w:p w:rsidR="00364D76" w:rsidRDefault="00364D76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5A23E0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5A23E0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A23E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A23E0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A23E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A23E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A23E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5A23E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A3BCA" w:rsidP="005A23E0">
            <w:bookmarkStart w:id="2" w:name="_Hlk112179734"/>
            <w:r>
              <w:rPr>
                <w:rFonts w:hint="eastAsia"/>
              </w:rPr>
              <w:t>김민성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364D76" w:rsidP="005A23E0">
            <w:r>
              <w:rPr>
                <w:rFonts w:hint="eastAsia"/>
              </w:rPr>
              <w:t>운영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364D76" w:rsidP="00364D76">
            <w:pPr>
              <w:jc w:val="center"/>
            </w:pPr>
            <w:proofErr w:type="gramStart"/>
            <w:r>
              <w:rPr>
                <w:rFonts w:hint="eastAsia"/>
              </w:rPr>
              <w:t xml:space="preserve">제 </w:t>
            </w:r>
            <w:r>
              <w:t>2</w:t>
            </w:r>
            <w:proofErr w:type="gramEnd"/>
            <w:r>
              <w:rPr>
                <w:rFonts w:hint="eastAsia"/>
              </w:rPr>
              <w:t xml:space="preserve">절 </w:t>
            </w:r>
            <w:r>
              <w:t>1</w:t>
            </w:r>
            <w:r>
              <w:rPr>
                <w:rFonts w:hint="eastAsia"/>
              </w:rPr>
              <w:t xml:space="preserve">6조 </w:t>
            </w:r>
            <w:r>
              <w:t>2</w:t>
            </w:r>
            <w:r>
              <w:rPr>
                <w:rFonts w:hint="eastAsia"/>
              </w:rPr>
              <w:t>항</w:t>
            </w:r>
          </w:p>
        </w:tc>
      </w:tr>
      <w:tr w:rsidR="00364D76" w:rsidRPr="00062781" w:rsidTr="00E76D1F"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양승은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="00444D62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CA3BCA"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윤진영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422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CA3BCA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장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544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CA3BCA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김준서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CA3BCA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0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CA3BCA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김정우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143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백재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287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성진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310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윤태웅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8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364D76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임재민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55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364D76" w:rsidRDefault="00364D76" w:rsidP="00364D76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bookmarkEnd w:id="2"/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364D76" w:rsidRPr="00062781" w:rsidTr="00364D76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64D76" w:rsidRPr="00062781" w:rsidRDefault="00364D76" w:rsidP="00364D76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64D76" w:rsidRPr="00062781" w:rsidRDefault="00364D76" w:rsidP="00364D76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64D76" w:rsidRPr="00062781" w:rsidRDefault="00364D76" w:rsidP="00364D76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64D76" w:rsidRPr="00062781" w:rsidRDefault="00364D76" w:rsidP="00364D76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364D76" w:rsidRPr="00062781" w:rsidTr="00364D76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김민성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총괄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364D76" w:rsidRPr="00062781" w:rsidRDefault="00444D62" w:rsidP="00364D76">
            <w:r>
              <w:rPr>
                <w:rFonts w:hint="eastAsia"/>
              </w:rPr>
              <w:t>비상대책위원장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양승은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proofErr w:type="spellStart"/>
            <w:r>
              <w:rPr>
                <w:rFonts w:hint="eastAsia"/>
              </w:rPr>
              <w:t>부총괄</w:t>
            </w:r>
            <w:proofErr w:type="spellEnd"/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부 비상대책위원장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Pr="00062781" w:rsidRDefault="00364D76" w:rsidP="00364D76">
            <w:r>
              <w:rPr>
                <w:rFonts w:hint="eastAsia"/>
              </w:rPr>
              <w:t>윤진영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422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기획부장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장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544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미디어부장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김준서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총무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총무부장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0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기획부원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김정우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143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기획부원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백재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287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총무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총무부원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proofErr w:type="spellStart"/>
            <w:r>
              <w:rPr>
                <w:rFonts w:hint="eastAsia"/>
              </w:rPr>
              <w:t>성진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310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기획부원</w:t>
            </w:r>
          </w:p>
        </w:tc>
      </w:tr>
      <w:tr w:rsidR="00364D76" w:rsidRPr="00062781" w:rsidTr="00364D76">
        <w:tc>
          <w:tcPr>
            <w:tcW w:w="2184" w:type="dxa"/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윤태웅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8</w:t>
            </w:r>
          </w:p>
        </w:tc>
        <w:tc>
          <w:tcPr>
            <w:tcW w:w="2184" w:type="dxa"/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364D76" w:rsidRPr="00062781" w:rsidRDefault="00444D62" w:rsidP="00364D76">
            <w:r>
              <w:rPr>
                <w:rFonts w:hint="eastAsia"/>
              </w:rPr>
              <w:t>기획부원</w:t>
            </w:r>
          </w:p>
        </w:tc>
      </w:tr>
      <w:tr w:rsidR="00364D76" w:rsidRPr="00062781" w:rsidTr="00364D76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Default="00364D76" w:rsidP="00364D76">
            <w:r>
              <w:rPr>
                <w:rFonts w:hint="eastAsia"/>
              </w:rPr>
              <w:t>임재민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Pr="00364D76" w:rsidRDefault="00364D76" w:rsidP="00364D76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55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364D76" w:rsidRPr="00062781" w:rsidRDefault="00444D62" w:rsidP="00364D76"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364D76" w:rsidRPr="00062781" w:rsidRDefault="00444D62" w:rsidP="00364D76">
            <w:r>
              <w:rPr>
                <w:rFonts w:hint="eastAsia"/>
              </w:rPr>
              <w:t>미디어부원</w:t>
            </w:r>
          </w:p>
        </w:tc>
      </w:tr>
    </w:tbl>
    <w:p w:rsidR="00444D62" w:rsidRDefault="00444D62" w:rsidP="00CE3B0D">
      <w:pPr>
        <w:widowControl/>
        <w:wordWrap/>
        <w:autoSpaceDE/>
        <w:autoSpaceDN/>
        <w:rPr>
          <w:b/>
          <w:sz w:val="24"/>
        </w:rPr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444D62" w:rsidP="00444D62">
      <w:pPr>
        <w:ind w:firstLineChars="200" w:firstLine="400"/>
      </w:pPr>
      <w:r>
        <w:rPr>
          <w:rFonts w:hint="eastAsia"/>
        </w:rPr>
        <w:t>현재 비상대책위원회 체재로 운영되고 있어서 부서의 명확한 구분은 없습니다</w:t>
      </w:r>
      <w:r>
        <w:t xml:space="preserve">. </w:t>
      </w:r>
      <w:r>
        <w:rPr>
          <w:rFonts w:hint="eastAsia"/>
        </w:rPr>
        <w:t>하지만 실제 집행위원회가 존재할 때의 구분 양식에 따라서 구분하여 작성하였습니다.</w:t>
      </w:r>
    </w:p>
    <w:p w:rsidR="000F0E04" w:rsidRDefault="00444D62" w:rsidP="00732D25">
      <w:pPr>
        <w:ind w:firstLineChars="200" w:firstLine="400"/>
      </w:pPr>
      <w:r>
        <w:rPr>
          <w:rFonts w:hint="eastAsia"/>
        </w:rPr>
        <w:t xml:space="preserve">학생회장이 없기 때문에 운영위원장은 학생회장의 권한을 모두 가진 비상대책위원장이 맡게 되었습니다. 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A23E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A23E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444D62" w:rsidP="00444D62">
      <w:pPr>
        <w:widowControl/>
        <w:wordWrap/>
        <w:autoSpaceDE/>
        <w:autoSpaceDN/>
        <w:ind w:firstLine="204"/>
      </w:pPr>
      <w:r>
        <w:rPr>
          <w:rFonts w:hint="eastAsia"/>
        </w:rPr>
        <w:t xml:space="preserve">현재 운영위원회에는 총 </w:t>
      </w:r>
      <w:r>
        <w:t>11</w:t>
      </w:r>
      <w:r>
        <w:rPr>
          <w:rFonts w:hint="eastAsia"/>
        </w:rPr>
        <w:t xml:space="preserve">명이 활동하고 있으며 기존에 활동하고 있던 </w:t>
      </w:r>
      <w:proofErr w:type="spellStart"/>
      <w:r>
        <w:rPr>
          <w:rFonts w:hint="eastAsia"/>
        </w:rPr>
        <w:t>류원우</w:t>
      </w:r>
      <w:proofErr w:type="spellEnd"/>
      <w:r>
        <w:rPr>
          <w:rFonts w:hint="eastAsia"/>
        </w:rPr>
        <w:t>(</w:t>
      </w:r>
      <w:r>
        <w:t xml:space="preserve">20) </w:t>
      </w:r>
      <w:r>
        <w:rPr>
          <w:rFonts w:hint="eastAsia"/>
        </w:rPr>
        <w:t>학생은 군 휴학으로 운영위원에서 빠지게 되었습니다.</w:t>
      </w:r>
    </w:p>
    <w:p w:rsidR="00742712" w:rsidRDefault="00444D62" w:rsidP="00742712">
      <w:pPr>
        <w:widowControl/>
        <w:wordWrap/>
        <w:autoSpaceDE/>
        <w:autoSpaceDN/>
        <w:ind w:firstLine="204"/>
      </w:pPr>
      <w:r>
        <w:rPr>
          <w:rFonts w:hint="eastAsia"/>
        </w:rPr>
        <w:t>운영위원회에서는 현재 학과에서 진행하는 사업의 전반을 담당하고 있으며,</w:t>
      </w:r>
      <w:r>
        <w:t xml:space="preserve"> </w:t>
      </w:r>
      <w:r>
        <w:rPr>
          <w:rFonts w:hint="eastAsia"/>
        </w:rPr>
        <w:t>S</w:t>
      </w:r>
      <w:r>
        <w:t>NS</w:t>
      </w:r>
      <w:r>
        <w:rPr>
          <w:rFonts w:hint="eastAsia"/>
        </w:rPr>
        <w:t xml:space="preserve">등 여러가지 활동을 통해서 다른 </w:t>
      </w:r>
      <w:proofErr w:type="spellStart"/>
      <w:r>
        <w:rPr>
          <w:rFonts w:hint="eastAsia"/>
        </w:rPr>
        <w:t>학생들과의</w:t>
      </w:r>
      <w:proofErr w:type="spellEnd"/>
      <w:r>
        <w:rPr>
          <w:rFonts w:hint="eastAsia"/>
        </w:rPr>
        <w:t xml:space="preserve"> 소통을 꾸준히 진행하고 있습니다.</w:t>
      </w:r>
      <w:r>
        <w:t xml:space="preserve"> </w:t>
      </w:r>
      <w:r>
        <w:rPr>
          <w:rFonts w:hint="eastAsia"/>
        </w:rPr>
        <w:t xml:space="preserve">또한 봄에는 대면으로 일부 전환됨에 따라 이에 맞추어 </w:t>
      </w:r>
      <w:proofErr w:type="spellStart"/>
      <w:r>
        <w:rPr>
          <w:rFonts w:hint="eastAsia"/>
        </w:rPr>
        <w:t>진입생</w:t>
      </w:r>
      <w:proofErr w:type="spellEnd"/>
      <w:r>
        <w:rPr>
          <w:rFonts w:hint="eastAsia"/>
        </w:rPr>
        <w:t xml:space="preserve"> 멘토링을 진행하여 이러한</w:t>
      </w:r>
      <w:r>
        <w:t xml:space="preserve"> </w:t>
      </w:r>
      <w:r>
        <w:rPr>
          <w:rFonts w:hint="eastAsia"/>
        </w:rPr>
        <w:t>흐름에 발빠르게 대응하고 있습니다.</w:t>
      </w:r>
      <w:r>
        <w:t xml:space="preserve"> </w:t>
      </w:r>
      <w:r>
        <w:rPr>
          <w:rFonts w:hint="eastAsia"/>
        </w:rPr>
        <w:t xml:space="preserve">이 외에도 비어파티 등 학과 사무실의 지원을 받아 </w:t>
      </w:r>
      <w:r w:rsidR="00742712">
        <w:rPr>
          <w:rFonts w:hint="eastAsia"/>
        </w:rPr>
        <w:t>학과 사무실과 여러 일을 협의하여 일을 진행하고 있습니다.</w:t>
      </w:r>
    </w:p>
    <w:p w:rsidR="00742712" w:rsidRDefault="00742712" w:rsidP="00742712">
      <w:pPr>
        <w:widowControl/>
        <w:wordWrap/>
        <w:autoSpaceDE/>
        <w:autoSpaceDN/>
        <w:ind w:firstLine="204"/>
        <w:jc w:val="center"/>
      </w:pPr>
      <w:r>
        <w:rPr>
          <w:noProof/>
        </w:rPr>
        <w:drawing>
          <wp:inline distT="0" distB="0" distL="0" distR="0" wp14:anchorId="7376B072" wp14:editId="351D0C4E">
            <wp:extent cx="2910840" cy="1639242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2414" cy="164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D575B1" wp14:editId="4410D873">
            <wp:extent cx="2186940" cy="1640326"/>
            <wp:effectExtent l="0" t="0" r="381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4253" cy="1645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D1F" w:rsidRDefault="00742712" w:rsidP="00742712">
      <w:pPr>
        <w:widowControl/>
        <w:wordWrap/>
        <w:autoSpaceDE/>
        <w:autoSpaceDN/>
        <w:ind w:firstLine="204"/>
      </w:pPr>
      <w:r>
        <w:rPr>
          <w:rFonts w:hint="eastAsia"/>
        </w:rPr>
        <w:t>이러한 경험을 토대로 가을에는 조금 더 풍부한 활동을 하고자 합니다.</w:t>
      </w:r>
      <w:r>
        <w:t xml:space="preserve"> </w:t>
      </w:r>
      <w:r>
        <w:rPr>
          <w:rFonts w:hint="eastAsia"/>
        </w:rPr>
        <w:t>축제 부스 운영 등 다양한 활동을 준비해서 진행하고자 합니다.</w:t>
      </w:r>
      <w:r>
        <w:t xml:space="preserve"> </w:t>
      </w:r>
      <w:r>
        <w:rPr>
          <w:rFonts w:hint="eastAsia"/>
        </w:rPr>
        <w:t>더욱 발전하는 운영위원회가 되겠습니다.</w:t>
      </w:r>
      <w:r>
        <w:t xml:space="preserve"> </w:t>
      </w:r>
      <w:r>
        <w:rPr>
          <w:rFonts w:hint="eastAsia"/>
        </w:rPr>
        <w:t>감사합니다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5A23E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5A23E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5A23E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0F0E04" w:rsidRDefault="00742712" w:rsidP="00742712">
      <w:pPr>
        <w:widowControl/>
        <w:wordWrap/>
        <w:autoSpaceDE/>
        <w:autoSpaceDN/>
        <w:ind w:firstLineChars="100" w:firstLine="200"/>
      </w:pPr>
      <w:r>
        <w:rPr>
          <w:rFonts w:hint="eastAsia"/>
        </w:rPr>
        <w:t xml:space="preserve">저희 학과의 특성상 학과가 </w:t>
      </w:r>
      <w:proofErr w:type="spellStart"/>
      <w:r>
        <w:rPr>
          <w:rFonts w:hint="eastAsia"/>
        </w:rPr>
        <w:t>소수과여서</w:t>
      </w:r>
      <w:proofErr w:type="spellEnd"/>
      <w:r>
        <w:rPr>
          <w:rFonts w:hint="eastAsia"/>
        </w:rPr>
        <w:t xml:space="preserve"> 집행위원회와 운영위원회를 일부 통합하여 운영하고 있습니다.</w:t>
      </w:r>
      <w:r>
        <w:t xml:space="preserve"> </w:t>
      </w:r>
      <w:r>
        <w:rPr>
          <w:rFonts w:hint="eastAsia"/>
        </w:rPr>
        <w:t>따라서 운영위원회 운영보고와 집행위원회 운영보고는 같게 봐주시면 감사하겠습니다.</w:t>
      </w:r>
      <w:r w:rsidR="000F0E04">
        <w:t xml:space="preserve"> </w:t>
      </w:r>
      <w:r w:rsidR="000F0E04">
        <w:rPr>
          <w:rFonts w:hint="eastAsia"/>
        </w:rPr>
        <w:t xml:space="preserve">집행위원회에서 운영하고 있는 </w:t>
      </w:r>
      <w:r w:rsidR="000F0E04">
        <w:t>TF</w:t>
      </w:r>
      <w:r w:rsidR="000F0E04">
        <w:rPr>
          <w:rFonts w:hint="eastAsia"/>
        </w:rPr>
        <w:t>도 T</w:t>
      </w:r>
      <w:r w:rsidR="000F0E04">
        <w:t xml:space="preserve">F </w:t>
      </w:r>
      <w:r w:rsidR="000F0E04">
        <w:rPr>
          <w:rFonts w:hint="eastAsia"/>
        </w:rPr>
        <w:t>자체에만 의미가 있습니다.</w:t>
      </w:r>
    </w:p>
    <w:p w:rsidR="000F0E04" w:rsidRDefault="000F0E04" w:rsidP="000F0E04">
      <w:pPr>
        <w:pStyle w:val="a8"/>
        <w:widowControl/>
        <w:numPr>
          <w:ilvl w:val="0"/>
          <w:numId w:val="1"/>
        </w:numPr>
        <w:wordWrap/>
        <w:autoSpaceDE/>
        <w:autoSpaceDN/>
        <w:ind w:leftChars="0"/>
      </w:pPr>
      <w:r>
        <w:rPr>
          <w:rFonts w:hint="eastAsia"/>
        </w:rPr>
        <w:t xml:space="preserve">행사기획 </w:t>
      </w:r>
      <w:proofErr w:type="gramStart"/>
      <w:r>
        <w:t>TF :</w:t>
      </w:r>
      <w:proofErr w:type="gramEnd"/>
      <w:r>
        <w:t xml:space="preserve"> </w:t>
      </w:r>
      <w:r>
        <w:rPr>
          <w:rFonts w:hint="eastAsia"/>
        </w:rPr>
        <w:t>다양한 항공우주공학과의 행사 진행을 맡음</w:t>
      </w:r>
    </w:p>
    <w:p w:rsidR="000F0E04" w:rsidRDefault="000F0E04" w:rsidP="000F0E04">
      <w:pPr>
        <w:widowControl/>
        <w:wordWrap/>
        <w:autoSpaceDE/>
        <w:autoSpaceDN/>
      </w:pPr>
    </w:p>
    <w:p w:rsidR="004F3D4B" w:rsidRDefault="000F0E04" w:rsidP="000F0E04">
      <w:pPr>
        <w:pStyle w:val="a8"/>
        <w:widowControl/>
        <w:numPr>
          <w:ilvl w:val="0"/>
          <w:numId w:val="1"/>
        </w:numPr>
        <w:wordWrap/>
        <w:autoSpaceDE/>
        <w:autoSpaceDN/>
        <w:ind w:leftChars="0"/>
      </w:pPr>
      <w:r>
        <w:rPr>
          <w:rFonts w:hint="eastAsia"/>
        </w:rPr>
        <w:t xml:space="preserve">드라이브 </w:t>
      </w:r>
      <w:proofErr w:type="gramStart"/>
      <w:r>
        <w:t>TF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SNS </w:t>
      </w:r>
      <w:r>
        <w:rPr>
          <w:rFonts w:hint="eastAsia"/>
        </w:rPr>
        <w:t>등을 이용해서 다양한 이벤트를 진행.</w:t>
      </w:r>
    </w:p>
    <w:p w:rsidR="004F3D4B" w:rsidRPr="00286C45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742712" w:rsidP="00742712">
      <w:pPr>
        <w:widowControl/>
        <w:wordWrap/>
        <w:autoSpaceDE/>
        <w:autoSpaceDN/>
        <w:jc w:val="center"/>
      </w:pPr>
      <w:r w:rsidRPr="00742712">
        <w:rPr>
          <w:noProof/>
        </w:rPr>
        <w:drawing>
          <wp:inline distT="0" distB="0" distL="0" distR="0" wp14:anchorId="1250024A" wp14:editId="120A9B85">
            <wp:extent cx="4770120" cy="2339082"/>
            <wp:effectExtent l="0" t="0" r="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4211" cy="234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C7" w:rsidRDefault="00742712" w:rsidP="00742712">
      <w:pPr>
        <w:widowControl/>
        <w:wordWrap/>
        <w:autoSpaceDE/>
        <w:autoSpaceDN/>
        <w:jc w:val="center"/>
      </w:pPr>
      <w:r w:rsidRPr="00742712">
        <w:rPr>
          <w:noProof/>
        </w:rPr>
        <w:drawing>
          <wp:inline distT="0" distB="0" distL="0" distR="0" wp14:anchorId="0EDD2677" wp14:editId="0040E3C1">
            <wp:extent cx="4069511" cy="3429000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9843" cy="343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C7B" w:rsidRDefault="00BC0C7B" w:rsidP="009677D6">
      <w:pPr>
        <w:spacing w:after="0" w:line="240" w:lineRule="auto"/>
      </w:pPr>
      <w:r>
        <w:separator/>
      </w:r>
    </w:p>
  </w:endnote>
  <w:endnote w:type="continuationSeparator" w:id="0">
    <w:p w:rsidR="00BC0C7B" w:rsidRDefault="00BC0C7B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4A5D61" w:rsidRDefault="004A5D61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4A5D61" w:rsidRDefault="004A5D61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C7B" w:rsidRDefault="00BC0C7B" w:rsidP="009677D6">
      <w:pPr>
        <w:spacing w:after="0" w:line="240" w:lineRule="auto"/>
      </w:pPr>
      <w:r>
        <w:separator/>
      </w:r>
    </w:p>
  </w:footnote>
  <w:footnote w:type="continuationSeparator" w:id="0">
    <w:p w:rsidR="00BC0C7B" w:rsidRDefault="00BC0C7B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606BD4"/>
    <w:multiLevelType w:val="hybridMultilevel"/>
    <w:tmpl w:val="8B3CEBA6"/>
    <w:lvl w:ilvl="0" w:tplc="FC109D2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420B8"/>
    <w:rsid w:val="00062781"/>
    <w:rsid w:val="00072F1F"/>
    <w:rsid w:val="000D0AD2"/>
    <w:rsid w:val="000D6898"/>
    <w:rsid w:val="000F0E04"/>
    <w:rsid w:val="0015453A"/>
    <w:rsid w:val="001808D4"/>
    <w:rsid w:val="00223654"/>
    <w:rsid w:val="00256C0E"/>
    <w:rsid w:val="0027392E"/>
    <w:rsid w:val="00286C45"/>
    <w:rsid w:val="0029157A"/>
    <w:rsid w:val="002B1DD7"/>
    <w:rsid w:val="003052A8"/>
    <w:rsid w:val="00352618"/>
    <w:rsid w:val="00364D76"/>
    <w:rsid w:val="00384518"/>
    <w:rsid w:val="003B35CA"/>
    <w:rsid w:val="003C7DE1"/>
    <w:rsid w:val="003D42B1"/>
    <w:rsid w:val="004024A4"/>
    <w:rsid w:val="004340C2"/>
    <w:rsid w:val="00444D62"/>
    <w:rsid w:val="00452F14"/>
    <w:rsid w:val="00474329"/>
    <w:rsid w:val="00482359"/>
    <w:rsid w:val="004963B6"/>
    <w:rsid w:val="004A5D61"/>
    <w:rsid w:val="004B5A1A"/>
    <w:rsid w:val="004C7F28"/>
    <w:rsid w:val="004F3D4B"/>
    <w:rsid w:val="005A23E0"/>
    <w:rsid w:val="005A5A93"/>
    <w:rsid w:val="005A71B3"/>
    <w:rsid w:val="005A7BD4"/>
    <w:rsid w:val="005B3DF4"/>
    <w:rsid w:val="005C5BCB"/>
    <w:rsid w:val="005F6701"/>
    <w:rsid w:val="0060398C"/>
    <w:rsid w:val="006159FB"/>
    <w:rsid w:val="00626527"/>
    <w:rsid w:val="00627D78"/>
    <w:rsid w:val="00636381"/>
    <w:rsid w:val="00675D81"/>
    <w:rsid w:val="00682550"/>
    <w:rsid w:val="006F2310"/>
    <w:rsid w:val="00732D25"/>
    <w:rsid w:val="00742712"/>
    <w:rsid w:val="007830E9"/>
    <w:rsid w:val="00786573"/>
    <w:rsid w:val="007A6CD5"/>
    <w:rsid w:val="007B2267"/>
    <w:rsid w:val="007C64AF"/>
    <w:rsid w:val="007F2422"/>
    <w:rsid w:val="0082396E"/>
    <w:rsid w:val="00830F9B"/>
    <w:rsid w:val="00834398"/>
    <w:rsid w:val="00835095"/>
    <w:rsid w:val="00837FA9"/>
    <w:rsid w:val="008826B3"/>
    <w:rsid w:val="00886671"/>
    <w:rsid w:val="008A6F11"/>
    <w:rsid w:val="008F1FC7"/>
    <w:rsid w:val="00962505"/>
    <w:rsid w:val="009677D6"/>
    <w:rsid w:val="009B1E15"/>
    <w:rsid w:val="009B4AA7"/>
    <w:rsid w:val="009B61C0"/>
    <w:rsid w:val="009C4185"/>
    <w:rsid w:val="00A37BB8"/>
    <w:rsid w:val="00A457EC"/>
    <w:rsid w:val="00A52A70"/>
    <w:rsid w:val="00A5457A"/>
    <w:rsid w:val="00A653FB"/>
    <w:rsid w:val="00A82C97"/>
    <w:rsid w:val="00B64893"/>
    <w:rsid w:val="00BB6D7B"/>
    <w:rsid w:val="00BC0C7B"/>
    <w:rsid w:val="00C1120B"/>
    <w:rsid w:val="00C144EC"/>
    <w:rsid w:val="00C546C2"/>
    <w:rsid w:val="00C66B9B"/>
    <w:rsid w:val="00C8057B"/>
    <w:rsid w:val="00CA014B"/>
    <w:rsid w:val="00CA3BCA"/>
    <w:rsid w:val="00CE3B0D"/>
    <w:rsid w:val="00CF416A"/>
    <w:rsid w:val="00D42C65"/>
    <w:rsid w:val="00D66CBD"/>
    <w:rsid w:val="00DC1269"/>
    <w:rsid w:val="00DE0C7F"/>
    <w:rsid w:val="00DF1A8A"/>
    <w:rsid w:val="00E101A8"/>
    <w:rsid w:val="00E40C6A"/>
    <w:rsid w:val="00E6554A"/>
    <w:rsid w:val="00E76D1F"/>
    <w:rsid w:val="00EA733E"/>
    <w:rsid w:val="00ED0CCE"/>
    <w:rsid w:val="00ED55E0"/>
    <w:rsid w:val="00EE4DB4"/>
    <w:rsid w:val="00F1270B"/>
    <w:rsid w:val="00F46ADB"/>
    <w:rsid w:val="00F54A9F"/>
    <w:rsid w:val="00F70E7B"/>
    <w:rsid w:val="00F7321D"/>
    <w:rsid w:val="00FA7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FBE0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0F0E0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1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CC9B1-155B-4A80-8D84-95858A5F7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9</TotalTime>
  <Pages>1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aster</cp:lastModifiedBy>
  <cp:revision>77</cp:revision>
  <dcterms:created xsi:type="dcterms:W3CDTF">2022-05-31T05:10:00Z</dcterms:created>
  <dcterms:modified xsi:type="dcterms:W3CDTF">2022-08-27T06:23:00Z</dcterms:modified>
</cp:coreProperties>
</file>